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Financial Analyst position at [Company Name], a distinguished organization based in the heart of the United States New York City. As a dedicated financial professional with a strong background in data analysis, strategic decision-making, and market evaluation, I am confident that my skills align perfectly with the requirements of this role. The dynamic and fast-paced environment of New York City’s financial sector has always inspired me to pursue excellence, and I am eager to contribute my expertise to a company that thrives on innovation and precision in the ever-evolving world of finance.</w:t>
      </w:r>
    </w:p>
    <w:p>
      <w:pPr>
        <w:pStyle w:val="BodyText"/>
      </w:pPr>
      <w:r>
        <w:t xml:space="preserve">With over [X years] of experience in financial analysis, I have developed a deep understanding of the complexities involved in evaluating investment opportunities, optimizing portfolios, and providing actionable insights to drive business growth. My career has been centered around leveraging data-driven strategies to support financial planning, risk management, and performance forecasting. Whether analyzing market trends or preparing detailed reports for stakeholders, I have consistently demonstrated a commitment to accuracy and a passion for uncovering value in financial data.</w:t>
      </w:r>
    </w:p>
    <w:p>
      <w:pPr>
        <w:pStyle w:val="BodyText"/>
      </w:pPr>
      <w:r>
        <w:t xml:space="preserve">One of the key reasons I am particularly drawn to this opportunity is the unique position of New York City as a global financial hub. The city’s vibrant economy, home to major investment banks, asset management firms, and multinational corporations, offers an unparalleled environment for financial professionals to excel. I have always been captivated by the energy and ambition of New York’s financial community, where collaboration and intellectual rigor define success. Working in this setting would allow me to contribute meaningfully to a company that operates at the intersection of innovation and tradition, while also expanding my own professional horizons.</w:t>
      </w:r>
    </w:p>
    <w:p>
      <w:pPr>
        <w:pStyle w:val="BodyText"/>
      </w:pPr>
      <w:r>
        <w:t xml:space="preserve">My qualifications as a Financial Analyst are rooted in both technical expertise and practical experience. I hold a [Degree, e.g., Bachelor’s/Master’s] in Finance or a related field from [University Name], where I graduated with honors. During my academic journey, I focused on courses such as financial modeling, corporate finance, and quantitative analysis, which equipped me with the analytical tools necessary to thrive in this role. Additionally, my professional experience has allowed me to apply these concepts in real-world scenarios. For instance, at [Previous Company Name], I was responsible for developing financial models to assess the viability of new projects and advising senior management on strategic investments. This work required a meticulous approach to data analysis and the ability to communicate complex findings clearly to non-technical audiences.</w:t>
      </w:r>
    </w:p>
    <w:p>
      <w:pPr>
        <w:pStyle w:val="BodyText"/>
      </w:pPr>
      <w:r>
        <w:t xml:space="preserve">In New York City, where competition is fierce and expectations are high, I have learned the importance of adaptability and continuous learning. The financial landscape here is constantly shifting due to regulatory changes, technological advancements, and global economic fluctuations. To stay ahead, I actively engage with industry publications such as the Wall Street Journal and Bloomberg, attend networking events hosted by organizations like the CFA Institute, and pursue professional development opportunities to refine my skills. For example, I recently completed a certification in [Relevant Certification, e.g., Chartered Financial Analyst (CFA) or Financial Risk Manager (FRM)], which has further strengthened my ability to evaluate financial risks and opportunities with confidence.</w:t>
      </w:r>
    </w:p>
    <w:p>
      <w:pPr>
        <w:pStyle w:val="BodyText"/>
      </w:pPr>
      <w:r>
        <w:t xml:space="preserve">What sets me apart as a Financial Analyst is my ability to combine quantitative analysis with strategic thinking. I am not only proficient in using tools like Excel, SQL, and Python for data manipulation but also adept at translating numerical insights into actionable business strategies. In my previous role, I led a team that implemented a new forecasting model, which improved the accuracy of revenue projections by 20% and helped the company secure additional funding. This experience reinforced my belief that financial analysis is not just about numbers—it’s about empowering organizations to make informed decisions that drive long-term success.</w:t>
      </w:r>
    </w:p>
    <w:p>
      <w:pPr>
        <w:pStyle w:val="BodyText"/>
      </w:pPr>
      <w:r>
        <w:t xml:space="preserve">Working in New York City has also given me a unique perspective on the importance of collaboration and cultural awareness in finance. The city’s diverse workforce and global connections have taught me to approach problems from multiple angles and to value the contributions of individuals with different backgrounds. I thrive in environments where open communication and teamwork are prioritized, as these elements are essential for achieving shared goals. I am confident that my collaborative mindset would align well with the values of [Company Name], which likely emphasizes innovation, integrity, and excellence.</w:t>
      </w:r>
    </w:p>
    <w:p>
      <w:pPr>
        <w:pStyle w:val="BodyText"/>
      </w:pPr>
      <w:r>
        <w:t xml:space="preserve">As a Financial Analyst, I understand the critical role that accurate data and sound judgment play in shaping business outcomes. In New York City’s competitive financial ecosystem, even small errors can have significant consequences. Therefore, I take great pride in maintaining a high level of attention to detail and ensuring that all analyses are both comprehensive and reliable. My ability to balance analytical rigor with creative problem-solving has consistently allowed me to deliver results that meet or exceed expectations.</w:t>
      </w:r>
    </w:p>
    <w:p>
      <w:pPr>
        <w:pStyle w:val="BodyText"/>
      </w:pPr>
      <w:r>
        <w:t xml:space="preserve">Finally, I am deeply motivated by the opportunity to contribute to a company like [Company Name] in the United States New York City. This city is not just a place—it’s a symbol of ambition, resilience, and progress. I am eager to bring my expertise in financial analysis to an organization that values innovation and is committed to making a lasting impact on the global economy. I am confident that my background, skills, and passion for finance make me an ideal candidate for this role.</w:t>
      </w:r>
    </w:p>
    <w:p>
      <w:pPr>
        <w:pStyle w:val="BodyText"/>
      </w:pPr>
      <w:r>
        <w:t xml:space="preserve">Thank you for considering my application. I would welcome the opportunity to discuss how my qualifications align with the needs of your team. Please feel free to contact me at [Your Phone Number] or [Your Email Address] at your earliest convenience. I look forward to the possibility of contributing to [Company Name]’s continued success in the dynamic financial landscape of New York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dc:title>
  <dc:creator/>
  <dc:language>en</dc:language>
  <cp:keywords/>
  <dcterms:created xsi:type="dcterms:W3CDTF">2026-07-24T15:05:53Z</dcterms:created>
  <dcterms:modified xsi:type="dcterms:W3CDTF">2026-07-24T15:05:53Z</dcterms:modified>
</cp:coreProperties>
</file>

<file path=docProps/custom.xml><?xml version="1.0" encoding="utf-8"?>
<Properties xmlns="http://schemas.openxmlformats.org/officeDocument/2006/custom-properties" xmlns:vt="http://schemas.openxmlformats.org/officeDocument/2006/docPropsVTypes"/>
</file>